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010D86">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011D5B4" w14:textId="3322FF2E" w:rsidR="00FF51F3" w:rsidRDefault="005941EA" w:rsidP="00FF51F3">
            <w:pPr>
              <w:pStyle w:val="TableParagraph"/>
              <w:rPr>
                <w:b w:val="0"/>
              </w:rPr>
            </w:pPr>
            <w:r>
              <w:rPr>
                <w:bCs w:val="0"/>
              </w:rPr>
              <w:t xml:space="preserve">Land at </w:t>
            </w:r>
            <w:r w:rsidR="007F0A15">
              <w:rPr>
                <w:bCs w:val="0"/>
              </w:rPr>
              <w:t>Ratby Lane</w:t>
            </w:r>
            <w:r w:rsidR="00A6570C">
              <w:rPr>
                <w:bCs w:val="0"/>
              </w:rPr>
              <w:t xml:space="preserve"> and Launde Road</w:t>
            </w:r>
          </w:p>
          <w:p w14:paraId="1DA4091E" w14:textId="77777777" w:rsidR="00A854A0" w:rsidRDefault="00A854A0" w:rsidP="00FF51F3">
            <w:pPr>
              <w:pStyle w:val="TableParagraph"/>
              <w:rPr>
                <w:b w:val="0"/>
                <w:bCs w:val="0"/>
              </w:rPr>
            </w:pPr>
          </w:p>
          <w:p w14:paraId="2196A9AD" w14:textId="788C36CA" w:rsidR="00010D86" w:rsidRPr="00EE5357" w:rsidRDefault="00A854A0" w:rsidP="00EE5357">
            <w:pPr>
              <w:pStyle w:val="TableParagraph"/>
            </w:pPr>
            <w:r w:rsidRPr="00EE5357">
              <w:t>GPC refer to</w:t>
            </w:r>
            <w:r w:rsidR="00EE5357" w:rsidRPr="00EE5357">
              <w:t xml:space="preserve"> this as Ratby Lane (Field Head) Open Space, HSBC refer to as The Pinfold Amenity Green Space</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07B63160" w:rsidR="00FF51F3" w:rsidRPr="00357C6E" w:rsidRDefault="00415C83" w:rsidP="00E05324">
            <w:pPr>
              <w:pStyle w:val="TableParagraph"/>
              <w:rPr>
                <w:bCs w:val="0"/>
              </w:rPr>
            </w:pPr>
            <w:r w:rsidRPr="002622F0">
              <w:rPr>
                <w:bCs w:val="0"/>
              </w:rPr>
              <w:t>Groby Parish Council</w:t>
            </w:r>
            <w:r w:rsidR="0042182C">
              <w:rPr>
                <w:bCs w:val="0"/>
              </w:rPr>
              <w:t xml:space="preserve"> (some in road parcels)</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4912C49C" w:rsidR="00FF51F3" w:rsidRPr="004425C3" w:rsidRDefault="003A20CE"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27C42DB0" w:rsidR="00FF51F3" w:rsidRPr="004425C3" w:rsidRDefault="003A20CE"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lastRenderedPageBreak/>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6352A7F4" w:rsidR="008D761E" w:rsidRDefault="00830290"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E4DF3">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6734B192" w:rsidR="00FF51F3" w:rsidRPr="00593AA2" w:rsidRDefault="00F23EDD" w:rsidP="00FF51F3">
            <w:pPr>
              <w:pStyle w:val="TableParagraph"/>
              <w:rPr>
                <w:bCs w:val="0"/>
              </w:rPr>
            </w:pPr>
            <w:r w:rsidRPr="00593AA2">
              <w:rPr>
                <w:bCs w:val="0"/>
              </w:rPr>
              <w:t>The site serves</w:t>
            </w:r>
            <w:r w:rsidR="0073399D">
              <w:rPr>
                <w:bCs w:val="0"/>
              </w:rPr>
              <w:t xml:space="preserve"> mainly </w:t>
            </w:r>
            <w:r w:rsidR="008455A1">
              <w:rPr>
                <w:bCs w:val="0"/>
              </w:rPr>
              <w:t>Field Head and Markfield</w:t>
            </w:r>
            <w:r w:rsidR="001E4DF3">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4D1E5511" w:rsidR="00FF51F3" w:rsidRPr="00286901" w:rsidRDefault="007623C8" w:rsidP="00FF51F3">
            <w:pPr>
              <w:pStyle w:val="TableParagraph"/>
              <w:rPr>
                <w:bCs w:val="0"/>
              </w:rPr>
            </w:pPr>
            <w:r>
              <w:rPr>
                <w:bCs w:val="0"/>
              </w:rPr>
              <w:t>0.</w:t>
            </w:r>
            <w:r w:rsidR="00F50723">
              <w:rPr>
                <w:bCs w:val="0"/>
              </w:rPr>
              <w:t>19</w:t>
            </w:r>
            <w:r w:rsidR="00CD3596">
              <w:rPr>
                <w:bCs w:val="0"/>
              </w:rPr>
              <w:t xml:space="preserve"> </w:t>
            </w:r>
            <w:r w:rsidR="00286901" w:rsidRPr="00286901">
              <w:rPr>
                <w:bCs w:val="0"/>
              </w:rPr>
              <w:t>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2C76F9">
        <w:trPr>
          <w:trHeight w:hRule="exact" w:val="153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ED9455F" w14:textId="5782778B" w:rsidR="0012774A" w:rsidRPr="0069658A" w:rsidRDefault="0012774A" w:rsidP="003320CC">
            <w:pPr>
              <w:pStyle w:val="TableParagraph"/>
            </w:pPr>
            <w:r w:rsidRPr="0069658A">
              <w:t xml:space="preserve">Yes. The site is well-connected to </w:t>
            </w:r>
            <w:r w:rsidR="00CD3596">
              <w:t>Field Head</w:t>
            </w:r>
            <w:r w:rsidR="00991A09" w:rsidRPr="0069658A">
              <w:t xml:space="preserve"> and may be accessed on foot from </w:t>
            </w:r>
            <w:r w:rsidR="002148BA">
              <w:t>Ratby Lane (LE67 9RJ)</w:t>
            </w:r>
            <w:r w:rsidR="0022414E">
              <w:t>, Launde Road (LE6</w:t>
            </w:r>
            <w:r w:rsidR="00AE24EA">
              <w:t xml:space="preserve">7 9QL), </w:t>
            </w:r>
            <w:r w:rsidR="00740ED5">
              <w:t xml:space="preserve">and </w:t>
            </w:r>
            <w:r w:rsidR="00AE24EA">
              <w:t>Countryman Way (LE67 9QL)</w:t>
            </w:r>
            <w:r w:rsidR="00740ED5">
              <w:t>.</w:t>
            </w:r>
          </w:p>
          <w:p w14:paraId="7B352EF2" w14:textId="77777777" w:rsidR="0012774A" w:rsidRDefault="0012774A" w:rsidP="003320CC">
            <w:pPr>
              <w:pStyle w:val="TableParagraph"/>
              <w:rPr>
                <w:b w:val="0"/>
                <w:bCs w:val="0"/>
              </w:rPr>
            </w:pPr>
          </w:p>
          <w:p w14:paraId="496C0665" w14:textId="1F21EE0E" w:rsidR="003320CC" w:rsidRPr="002D4FC5" w:rsidRDefault="00E64464" w:rsidP="003320CC">
            <w:pPr>
              <w:pStyle w:val="TableParagraph"/>
              <w:rPr>
                <w:b w:val="0"/>
                <w:bCs w:val="0"/>
              </w:rPr>
            </w:pPr>
            <w:r w:rsidRPr="00850785">
              <w:t xml:space="preserve">The </w:t>
            </w:r>
            <w:r w:rsidR="0000748D">
              <w:t>grassed</w:t>
            </w:r>
            <w:r w:rsidR="00850785" w:rsidRPr="00850785">
              <w:t xml:space="preserve"> </w:t>
            </w:r>
            <w:r w:rsidR="004E4F49">
              <w:t>site</w:t>
            </w:r>
            <w:r w:rsidR="00850785" w:rsidRPr="00850785">
              <w:t xml:space="preserve"> </w:t>
            </w:r>
            <w:r w:rsidR="0000748D">
              <w:t xml:space="preserve">with mature trees </w:t>
            </w:r>
            <w:r w:rsidR="00850785" w:rsidRPr="00850785">
              <w:t>provides a welcome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D5A74">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6252A3" w14:textId="77777777" w:rsidR="00031AB4" w:rsidRDefault="00C25ADD" w:rsidP="00CD6F46">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p w14:paraId="78FAFBA7" w14:textId="77777777" w:rsidR="00F5173D" w:rsidRDefault="00F5173D" w:rsidP="00CD6F46">
            <w:pPr>
              <w:pStyle w:val="TableParagraph"/>
              <w:rPr>
                <w:b w:val="0"/>
              </w:rPr>
            </w:pPr>
          </w:p>
          <w:p w14:paraId="3D089831" w14:textId="27007235" w:rsidR="00F5173D" w:rsidRPr="00C25ADD" w:rsidRDefault="00F5173D" w:rsidP="00CD6F46">
            <w:pPr>
              <w:pStyle w:val="TableParagraph"/>
              <w:rPr>
                <w:bCs w:val="0"/>
              </w:rPr>
            </w:pPr>
            <w:r>
              <w:rPr>
                <w:bCs w:val="0"/>
              </w:rPr>
              <w:t xml:space="preserve">This is one of the very few </w:t>
            </w:r>
            <w:r w:rsidR="008D5A74">
              <w:rPr>
                <w:bCs w:val="0"/>
              </w:rPr>
              <w:t>open green spaces in Field Head.</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7D03B2">
        <w:trPr>
          <w:trHeight w:hRule="exact" w:val="1418"/>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38EF909A" w:rsidR="00FF51F3" w:rsidRPr="00791719" w:rsidRDefault="0083771D" w:rsidP="00CB63A4">
            <w:pPr>
              <w:pStyle w:val="TableParagraph"/>
              <w:rPr>
                <w:b w:val="0"/>
              </w:rPr>
            </w:pPr>
            <w:r w:rsidRPr="000B3420">
              <w:rPr>
                <w:bCs w:val="0"/>
              </w:rPr>
              <w:t xml:space="preserve">The nearest residences are in </w:t>
            </w:r>
            <w:r w:rsidR="00480BE0">
              <w:rPr>
                <w:bCs w:val="0"/>
              </w:rPr>
              <w:t>Field Head</w:t>
            </w:r>
            <w:r w:rsidRPr="000B3420">
              <w:rPr>
                <w:bCs w:val="0"/>
              </w:rPr>
              <w:t xml:space="preserve"> adjacent to </w:t>
            </w:r>
            <w:r w:rsidR="002301D9">
              <w:rPr>
                <w:bCs w:val="0"/>
              </w:rPr>
              <w:t>the</w:t>
            </w:r>
            <w:r w:rsidR="00261E51">
              <w:rPr>
                <w:bCs w:val="0"/>
              </w:rPr>
              <w:t xml:space="preserve"> west and</w:t>
            </w:r>
            <w:r w:rsidR="002301D9">
              <w:rPr>
                <w:bCs w:val="0"/>
              </w:rPr>
              <w:t xml:space="preserve"> north side</w:t>
            </w:r>
            <w:r w:rsidR="00261E51">
              <w:rPr>
                <w:bCs w:val="0"/>
              </w:rPr>
              <w:t>s</w:t>
            </w:r>
            <w:r w:rsidR="002301D9">
              <w:rPr>
                <w:bCs w:val="0"/>
              </w:rPr>
              <w:t xml:space="preserve"> of the site</w:t>
            </w:r>
            <w:r w:rsidR="00AC0B82">
              <w:rPr>
                <w:bCs w:val="0"/>
              </w:rPr>
              <w:t xml:space="preserve"> and across </w:t>
            </w:r>
            <w:r w:rsidR="00223D75">
              <w:rPr>
                <w:bCs w:val="0"/>
              </w:rPr>
              <w:t>Launde Road</w:t>
            </w:r>
            <w:r w:rsidR="00BB0F8F">
              <w:rPr>
                <w:bCs w:val="0"/>
              </w:rPr>
              <w:t xml:space="preserve"> and Ratby Lane.</w:t>
            </w:r>
            <w:r w:rsidR="00791719">
              <w:t xml:space="preserve"> </w:t>
            </w:r>
            <w:r w:rsidRPr="000B3420">
              <w:rPr>
                <w:bCs w:val="0"/>
              </w:rPr>
              <w:t xml:space="preserve">All </w:t>
            </w:r>
            <w:r w:rsidR="00394FF2">
              <w:rPr>
                <w:bCs w:val="0"/>
              </w:rPr>
              <w:t>Field Head residences are within 0.</w:t>
            </w:r>
            <w:r w:rsidR="007D03B2">
              <w:rPr>
                <w:bCs w:val="0"/>
              </w:rPr>
              <w:t>8</w:t>
            </w:r>
            <w:r w:rsidR="00394FF2">
              <w:rPr>
                <w:bCs w:val="0"/>
              </w:rPr>
              <w:t xml:space="preserve"> km away</w:t>
            </w:r>
            <w:r w:rsidR="002107D8">
              <w:rPr>
                <w:bCs w:val="0"/>
              </w:rPr>
              <w:t>.</w:t>
            </w:r>
            <w:r w:rsidR="00A1036B">
              <w:rPr>
                <w:bCs w:val="0"/>
              </w:rPr>
              <w:t xml:space="preserve"> Bradgate Hill hamlet is less than 2.</w:t>
            </w:r>
            <w:r w:rsidR="007D03B2">
              <w:rPr>
                <w:bCs w:val="0"/>
              </w:rPr>
              <w:t>5</w:t>
            </w:r>
            <w:r w:rsidR="00A1036B">
              <w:rPr>
                <w:bCs w:val="0"/>
              </w:rPr>
              <w:t xml:space="preserve"> km away</w:t>
            </w:r>
            <w:r w:rsidR="0082196A">
              <w:rPr>
                <w:bCs w:val="0"/>
              </w:rPr>
              <w:t>. Groby village is 3.</w:t>
            </w:r>
            <w:r w:rsidR="007D03B2">
              <w:rPr>
                <w:bCs w:val="0"/>
              </w:rPr>
              <w:t>6</w:t>
            </w:r>
            <w:r w:rsidR="0082196A">
              <w:rPr>
                <w:bCs w:val="0"/>
              </w:rPr>
              <w:t xml:space="preserve"> km away</w:t>
            </w:r>
            <w:r w:rsidR="00625FA5">
              <w:rPr>
                <w:bCs w:val="0"/>
              </w:rPr>
              <w:t xml:space="preserve">. The Brantings are </w:t>
            </w:r>
            <w:r w:rsidR="00CB63A4">
              <w:rPr>
                <w:bCs w:val="0"/>
              </w:rPr>
              <w:t>5.</w:t>
            </w:r>
            <w:r w:rsidR="007D03B2">
              <w:rPr>
                <w:bCs w:val="0"/>
              </w:rPr>
              <w:t>5</w:t>
            </w:r>
            <w:r w:rsidR="00CB63A4">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C55A4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C9D9A70" w:rsidR="000F04F5" w:rsidRPr="00C55A44" w:rsidRDefault="008B4C8C" w:rsidP="00C55A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7A501080" w:rsidR="009275F5" w:rsidRPr="00A1479D" w:rsidRDefault="00F60BE6" w:rsidP="008D761E">
            <w:pPr>
              <w:pStyle w:val="TableParagraph"/>
              <w:rPr>
                <w:bCs w:val="0"/>
              </w:rPr>
            </w:pPr>
            <w:r>
              <w:rPr>
                <w:bCs w:val="0"/>
              </w:rPr>
              <w:t>72.3</w:t>
            </w:r>
            <w:r w:rsidR="00A34B01" w:rsidRPr="00A1479D">
              <w:rPr>
                <w:bCs w:val="0"/>
              </w:rPr>
              <w:t>% of respondents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507735D7" w:rsidR="00A2539B" w:rsidRDefault="00A2539B" w:rsidP="00A2539B">
            <w:pPr>
              <w:pStyle w:val="TableParagraph"/>
              <w:rPr>
                <w:b w:val="0"/>
              </w:rPr>
            </w:pPr>
            <w:r w:rsidRPr="00777DFA">
              <w:rPr>
                <w:bCs w:val="0"/>
              </w:rPr>
              <w:t xml:space="preserve">The site lies in the </w:t>
            </w:r>
            <w:r w:rsidR="00F86771">
              <w:rPr>
                <w:bCs w:val="0"/>
              </w:rPr>
              <w:t xml:space="preserve">National Forest and the </w:t>
            </w:r>
            <w:r w:rsidRPr="00777DFA">
              <w:rPr>
                <w:bCs w:val="0"/>
              </w:rPr>
              <w:t>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5F7D58D0" w:rsidR="00FF51F3" w:rsidRPr="00A409CB" w:rsidRDefault="005256DE"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4A271680" w:rsidR="002573AA" w:rsidRPr="00C45369" w:rsidRDefault="00C45369" w:rsidP="00FF51F3">
            <w:pPr>
              <w:pStyle w:val="TableParagraph"/>
              <w:rPr>
                <w:bCs w:val="0"/>
              </w:rPr>
            </w:pPr>
            <w:r w:rsidRPr="00C45369">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192E19">
        <w:trPr>
          <w:trHeight w:hRule="exact" w:val="147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0DB12802" w:rsidR="008011A4" w:rsidRPr="00B906E1" w:rsidRDefault="00192E19" w:rsidP="00B906E1">
            <w:pPr>
              <w:pStyle w:val="TableParagraph"/>
              <w:rPr>
                <w:bCs w:val="0"/>
              </w:rPr>
            </w:pPr>
            <w:r>
              <w:rPr>
                <w:bCs w:val="0"/>
              </w:rPr>
              <w:t xml:space="preserve">Yes. </w:t>
            </w:r>
            <w:r w:rsidRPr="002E747F">
              <w:rPr>
                <w:bCs w:val="0"/>
              </w:rPr>
              <w:t>A field boundary on the eastern boundary of the site can clearly be seen in Doharty’s 1757 map. The current hedge bounding the site to the east are shown</w:t>
            </w:r>
            <w:r>
              <w:rPr>
                <w:bCs w:val="0"/>
              </w:rPr>
              <w:t xml:space="preserve"> in the OS Six Inch 1885 (Surveyed 1885) Leicestershire Sheet XX</w:t>
            </w:r>
            <w:r w:rsidR="00E90BD0">
              <w:rPr>
                <w:bCs w:val="0"/>
              </w:rPr>
              <w:t>IV</w:t>
            </w:r>
            <w:r>
              <w:rPr>
                <w:bCs w:val="0"/>
              </w:rPr>
              <w:t xml:space="preserve">. </w:t>
            </w:r>
            <w:r w:rsidR="00E90BD0">
              <w:rPr>
                <w:bCs w:val="0"/>
              </w:rPr>
              <w:t>S</w:t>
            </w:r>
            <w:r>
              <w:rPr>
                <w:bCs w:val="0"/>
              </w:rPr>
              <w:t>.E. map. Th</w:t>
            </w:r>
            <w:r w:rsidR="005F479E">
              <w:rPr>
                <w:bCs w:val="0"/>
              </w:rPr>
              <w:t>is</w:t>
            </w:r>
            <w:r>
              <w:rPr>
                <w:bCs w:val="0"/>
              </w:rPr>
              <w:t xml:space="preserve"> remaining hedge appear</w:t>
            </w:r>
            <w:r w:rsidR="005F479E">
              <w:rPr>
                <w:bCs w:val="0"/>
              </w:rPr>
              <w:t>s</w:t>
            </w:r>
            <w:r>
              <w:rPr>
                <w:bCs w:val="0"/>
              </w:rPr>
              <w:t xml:space="preserve"> to be at least 135 years old.</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AB08623" w:rsidR="00FF51F3" w:rsidRPr="003D07A8" w:rsidRDefault="00272829" w:rsidP="00B906E1">
            <w:pPr>
              <w:pStyle w:val="TableParagraph"/>
              <w:rPr>
                <w:bCs w:val="0"/>
              </w:rPr>
            </w:pPr>
            <w:r>
              <w:rPr>
                <w:bCs w:val="0"/>
              </w:rPr>
              <w:t>No</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6C73D7">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620C20AE" w:rsidR="009B7F81" w:rsidRPr="00F33348" w:rsidRDefault="00F33348" w:rsidP="006C73D7">
            <w:pPr>
              <w:pStyle w:val="TableParagraph"/>
              <w:rPr>
                <w:bCs w:val="0"/>
              </w:rPr>
            </w:pPr>
            <w:r w:rsidRPr="00F33348">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46A44B1" w:rsidR="00F36228" w:rsidRPr="003C02FF" w:rsidRDefault="004D51FB" w:rsidP="004D51FB">
            <w:pPr>
              <w:pStyle w:val="TableParagraph"/>
              <w:rPr>
                <w:bCs w:val="0"/>
              </w:rPr>
            </w:pPr>
            <w:r w:rsidRPr="003C02FF">
              <w:rPr>
                <w:bCs w:val="0"/>
              </w:rPr>
              <w:t xml:space="preserve">Yes, there is </w:t>
            </w:r>
            <w:r w:rsidR="009207DC">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4D3137">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4FD33492" w:rsidR="00A90ED6" w:rsidRPr="00411789" w:rsidRDefault="00272829" w:rsidP="00FF51F3">
            <w:pPr>
              <w:pStyle w:val="TableParagraph"/>
              <w:rPr>
                <w:bCs w:val="0"/>
              </w:rPr>
            </w:pPr>
            <w:r>
              <w:rPr>
                <w:bCs w:val="0"/>
              </w:rPr>
              <w:t>No</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77855D51" w:rsidR="00FF51F3" w:rsidRPr="00B61942" w:rsidRDefault="00BD5385" w:rsidP="00FF51F3">
            <w:pPr>
              <w:pStyle w:val="TableParagraph"/>
              <w:rPr>
                <w:bCs w:val="0"/>
              </w:rPr>
            </w:pPr>
            <w:r>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50685">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50E8A6E" w14:textId="075E112C" w:rsidR="000A41DA" w:rsidRDefault="000A41DA" w:rsidP="000A41DA">
            <w:pPr>
              <w:pStyle w:val="TableParagraph"/>
              <w:rPr>
                <w:b w:val="0"/>
              </w:rPr>
            </w:pPr>
            <w:r>
              <w:rPr>
                <w:bCs w:val="0"/>
              </w:rPr>
              <w:t xml:space="preserve">Yes. </w:t>
            </w:r>
            <w:r w:rsidRPr="002E747F">
              <w:rPr>
                <w:bCs w:val="0"/>
              </w:rPr>
              <w:t>The current hedge bounding the site to the east</w:t>
            </w:r>
            <w:r>
              <w:rPr>
                <w:bCs w:val="0"/>
              </w:rPr>
              <w:t xml:space="preserve"> is</w:t>
            </w:r>
            <w:r w:rsidRPr="002E747F">
              <w:rPr>
                <w:bCs w:val="0"/>
              </w:rPr>
              <w:t xml:space="preserve"> shown</w:t>
            </w:r>
            <w:r>
              <w:rPr>
                <w:bCs w:val="0"/>
              </w:rPr>
              <w:t xml:space="preserve"> in the OS Six Inch 1885 (Surveyed 1885) Leicestershire Sheet XX</w:t>
            </w:r>
            <w:r w:rsidR="00E154CF">
              <w:rPr>
                <w:bCs w:val="0"/>
              </w:rPr>
              <w:t>IV</w:t>
            </w:r>
            <w:r>
              <w:rPr>
                <w:bCs w:val="0"/>
              </w:rPr>
              <w:t xml:space="preserve">. </w:t>
            </w:r>
            <w:r w:rsidR="00E154CF">
              <w:rPr>
                <w:bCs w:val="0"/>
              </w:rPr>
              <w:t>S</w:t>
            </w:r>
            <w:r>
              <w:rPr>
                <w:bCs w:val="0"/>
              </w:rPr>
              <w:t>.E. map. Th</w:t>
            </w:r>
            <w:r w:rsidR="00E154CF">
              <w:rPr>
                <w:bCs w:val="0"/>
              </w:rPr>
              <w:t xml:space="preserve">is </w:t>
            </w:r>
            <w:r>
              <w:rPr>
                <w:bCs w:val="0"/>
              </w:rPr>
              <w:t>remaining hedge appear</w:t>
            </w:r>
            <w:r w:rsidR="00E154CF">
              <w:rPr>
                <w:bCs w:val="0"/>
              </w:rPr>
              <w:t>s</w:t>
            </w:r>
            <w:r>
              <w:rPr>
                <w:bCs w:val="0"/>
              </w:rPr>
              <w:t xml:space="preserve"> to be at least 135 years old. These are important wildlife habitats.</w:t>
            </w:r>
          </w:p>
          <w:p w14:paraId="3AD5335A" w14:textId="77777777" w:rsidR="000A41DA" w:rsidRPr="00E154CF" w:rsidRDefault="000A41DA" w:rsidP="00953175">
            <w:pPr>
              <w:pStyle w:val="TableParagraph"/>
              <w:rPr>
                <w:bCs w:val="0"/>
              </w:rPr>
            </w:pPr>
          </w:p>
          <w:p w14:paraId="0234DA6D" w14:textId="0441F46F" w:rsidR="000A41DA" w:rsidRPr="00E154CF" w:rsidRDefault="00E154CF" w:rsidP="00953175">
            <w:pPr>
              <w:pStyle w:val="TableParagraph"/>
              <w:rPr>
                <w:bCs w:val="0"/>
              </w:rPr>
            </w:pPr>
            <w:r w:rsidRPr="00E154CF">
              <w:rPr>
                <w:bCs w:val="0"/>
              </w:rPr>
              <w:t>There are many mature trees on the site.</w:t>
            </w:r>
          </w:p>
          <w:p w14:paraId="7406E7E4" w14:textId="17660205" w:rsidR="00FF51F3" w:rsidRPr="00953175" w:rsidRDefault="00FF51F3" w:rsidP="00953175">
            <w:pPr>
              <w:pStyle w:val="TableParagraph"/>
            </w:pP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EE43AE">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EE43AE">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EE43AE">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0000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0000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0000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EE43AE">
          <w:pgSz w:w="11910" w:h="16840"/>
          <w:pgMar w:top="1360" w:right="1600" w:bottom="1120" w:left="1340" w:header="0" w:footer="807" w:gutter="0"/>
          <w:cols w:space="720"/>
          <w:docGrid w:linePitch="286"/>
        </w:sectPr>
      </w:pPr>
    </w:p>
    <w:p w14:paraId="48CE5933" w14:textId="0D29EE04" w:rsidR="00D468DA" w:rsidRDefault="00F50723" w:rsidP="00551AA3">
      <w:pPr>
        <w:pStyle w:val="BodyText"/>
        <w:spacing w:before="37" w:line="278" w:lineRule="auto"/>
        <w:ind w:right="98"/>
        <w:jc w:val="center"/>
      </w:pPr>
      <w:r>
        <w:rPr>
          <w:noProof/>
        </w:rPr>
        <w:lastRenderedPageBreak/>
        <w:drawing>
          <wp:inline distT="0" distB="0" distL="0" distR="0" wp14:anchorId="1C9CC4BB" wp14:editId="1FB23CFA">
            <wp:extent cx="8060055" cy="5695950"/>
            <wp:effectExtent l="0" t="0" r="0" b="0"/>
            <wp:docPr id="1864810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10720" name="Picture 18648107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2D89031F" w:rsidR="00214D19" w:rsidRDefault="00A2340C" w:rsidP="00B95134">
      <w:pPr>
        <w:pStyle w:val="BodyText"/>
        <w:spacing w:before="37" w:line="278" w:lineRule="auto"/>
        <w:ind w:right="98"/>
        <w:jc w:val="center"/>
      </w:pPr>
      <w:r>
        <w:rPr>
          <w:noProof/>
        </w:rPr>
        <w:lastRenderedPageBreak/>
        <w:drawing>
          <wp:inline distT="0" distB="0" distL="0" distR="0" wp14:anchorId="1BC06520" wp14:editId="38F63B5F">
            <wp:extent cx="7594600" cy="56959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EE43AE">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51528" w14:textId="77777777" w:rsidR="00EE43AE" w:rsidRDefault="00EE43AE">
      <w:r>
        <w:separator/>
      </w:r>
    </w:p>
  </w:endnote>
  <w:endnote w:type="continuationSeparator" w:id="0">
    <w:p w14:paraId="0428EB73" w14:textId="77777777" w:rsidR="00EE43AE" w:rsidRDefault="00EE4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7FF14" w14:textId="77777777" w:rsidR="00EE43AE" w:rsidRDefault="00EE43AE">
      <w:r>
        <w:separator/>
      </w:r>
    </w:p>
  </w:footnote>
  <w:footnote w:type="continuationSeparator" w:id="0">
    <w:p w14:paraId="7B949AAD" w14:textId="77777777" w:rsidR="00EE43AE" w:rsidRDefault="00EE4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00000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00000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00000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59E7"/>
    <w:rsid w:val="0000748D"/>
    <w:rsid w:val="00010D86"/>
    <w:rsid w:val="00031AB4"/>
    <w:rsid w:val="00035AB7"/>
    <w:rsid w:val="00036419"/>
    <w:rsid w:val="00051208"/>
    <w:rsid w:val="00061808"/>
    <w:rsid w:val="00063E94"/>
    <w:rsid w:val="00063FE1"/>
    <w:rsid w:val="00066658"/>
    <w:rsid w:val="00066EA8"/>
    <w:rsid w:val="00067541"/>
    <w:rsid w:val="00080F8D"/>
    <w:rsid w:val="00083113"/>
    <w:rsid w:val="00095394"/>
    <w:rsid w:val="00095A34"/>
    <w:rsid w:val="000A41DA"/>
    <w:rsid w:val="000A6BAE"/>
    <w:rsid w:val="000B26FD"/>
    <w:rsid w:val="000B3420"/>
    <w:rsid w:val="000B3A1A"/>
    <w:rsid w:val="000C4344"/>
    <w:rsid w:val="000E0C71"/>
    <w:rsid w:val="000E2C63"/>
    <w:rsid w:val="000E6749"/>
    <w:rsid w:val="000E685B"/>
    <w:rsid w:val="000F04F5"/>
    <w:rsid w:val="000F20E9"/>
    <w:rsid w:val="00116946"/>
    <w:rsid w:val="0012774A"/>
    <w:rsid w:val="001340BF"/>
    <w:rsid w:val="00135A0D"/>
    <w:rsid w:val="0014763E"/>
    <w:rsid w:val="0016473C"/>
    <w:rsid w:val="00174200"/>
    <w:rsid w:val="00180E29"/>
    <w:rsid w:val="00192DB1"/>
    <w:rsid w:val="00192E19"/>
    <w:rsid w:val="001A1DE7"/>
    <w:rsid w:val="001B44D3"/>
    <w:rsid w:val="001D52AD"/>
    <w:rsid w:val="001E4DF3"/>
    <w:rsid w:val="001F728A"/>
    <w:rsid w:val="00207C27"/>
    <w:rsid w:val="00207EA7"/>
    <w:rsid w:val="002107D8"/>
    <w:rsid w:val="002148BA"/>
    <w:rsid w:val="00214D19"/>
    <w:rsid w:val="00223D75"/>
    <w:rsid w:val="0022414E"/>
    <w:rsid w:val="00225C05"/>
    <w:rsid w:val="002301D9"/>
    <w:rsid w:val="00256894"/>
    <w:rsid w:val="002573AA"/>
    <w:rsid w:val="00261E51"/>
    <w:rsid w:val="002622F0"/>
    <w:rsid w:val="00272829"/>
    <w:rsid w:val="0027413A"/>
    <w:rsid w:val="00286901"/>
    <w:rsid w:val="002A7618"/>
    <w:rsid w:val="002B66E4"/>
    <w:rsid w:val="002B7DA9"/>
    <w:rsid w:val="002C24A5"/>
    <w:rsid w:val="002C6F68"/>
    <w:rsid w:val="002C76F9"/>
    <w:rsid w:val="002D1527"/>
    <w:rsid w:val="002D4FC5"/>
    <w:rsid w:val="002D55E5"/>
    <w:rsid w:val="002F64E6"/>
    <w:rsid w:val="00300388"/>
    <w:rsid w:val="003172E5"/>
    <w:rsid w:val="00317690"/>
    <w:rsid w:val="00324D60"/>
    <w:rsid w:val="003320CC"/>
    <w:rsid w:val="00337DC4"/>
    <w:rsid w:val="00357C6E"/>
    <w:rsid w:val="00363D6F"/>
    <w:rsid w:val="00385CF4"/>
    <w:rsid w:val="00386AFE"/>
    <w:rsid w:val="00394FF2"/>
    <w:rsid w:val="003967F5"/>
    <w:rsid w:val="00397413"/>
    <w:rsid w:val="003A20CE"/>
    <w:rsid w:val="003B256C"/>
    <w:rsid w:val="003C02FF"/>
    <w:rsid w:val="003C4801"/>
    <w:rsid w:val="003D07A8"/>
    <w:rsid w:val="003D3914"/>
    <w:rsid w:val="003E5076"/>
    <w:rsid w:val="003F7541"/>
    <w:rsid w:val="00411789"/>
    <w:rsid w:val="00415C83"/>
    <w:rsid w:val="00416DBB"/>
    <w:rsid w:val="0042182C"/>
    <w:rsid w:val="004425C3"/>
    <w:rsid w:val="00450169"/>
    <w:rsid w:val="00453E94"/>
    <w:rsid w:val="00462C67"/>
    <w:rsid w:val="004658B8"/>
    <w:rsid w:val="00465FBE"/>
    <w:rsid w:val="00466CC3"/>
    <w:rsid w:val="0047201D"/>
    <w:rsid w:val="00480BE0"/>
    <w:rsid w:val="0048270E"/>
    <w:rsid w:val="00482787"/>
    <w:rsid w:val="004A1009"/>
    <w:rsid w:val="004A2DB0"/>
    <w:rsid w:val="004A59A7"/>
    <w:rsid w:val="004C6A5C"/>
    <w:rsid w:val="004D2DC2"/>
    <w:rsid w:val="004D3137"/>
    <w:rsid w:val="004D51FB"/>
    <w:rsid w:val="004E4F49"/>
    <w:rsid w:val="004E7881"/>
    <w:rsid w:val="004F12B7"/>
    <w:rsid w:val="004F7FA1"/>
    <w:rsid w:val="00521BF9"/>
    <w:rsid w:val="005256DE"/>
    <w:rsid w:val="005277FF"/>
    <w:rsid w:val="0053052F"/>
    <w:rsid w:val="0053095B"/>
    <w:rsid w:val="005313B9"/>
    <w:rsid w:val="00532BBD"/>
    <w:rsid w:val="00551AA3"/>
    <w:rsid w:val="00563C6B"/>
    <w:rsid w:val="00565BE5"/>
    <w:rsid w:val="005664BF"/>
    <w:rsid w:val="00580934"/>
    <w:rsid w:val="00590CBE"/>
    <w:rsid w:val="00593AA2"/>
    <w:rsid w:val="005941EA"/>
    <w:rsid w:val="005A5938"/>
    <w:rsid w:val="005D0E38"/>
    <w:rsid w:val="005D1839"/>
    <w:rsid w:val="005D611C"/>
    <w:rsid w:val="005E2698"/>
    <w:rsid w:val="005F0265"/>
    <w:rsid w:val="005F1316"/>
    <w:rsid w:val="005F479E"/>
    <w:rsid w:val="005F7B38"/>
    <w:rsid w:val="006046EE"/>
    <w:rsid w:val="00616ED1"/>
    <w:rsid w:val="00625FA5"/>
    <w:rsid w:val="00632BDE"/>
    <w:rsid w:val="00640AF4"/>
    <w:rsid w:val="0064739D"/>
    <w:rsid w:val="00650685"/>
    <w:rsid w:val="00675A21"/>
    <w:rsid w:val="00684318"/>
    <w:rsid w:val="00685CED"/>
    <w:rsid w:val="0069658A"/>
    <w:rsid w:val="006C73D7"/>
    <w:rsid w:val="006C78A8"/>
    <w:rsid w:val="00703F64"/>
    <w:rsid w:val="00703FDE"/>
    <w:rsid w:val="00705773"/>
    <w:rsid w:val="00706939"/>
    <w:rsid w:val="00707350"/>
    <w:rsid w:val="00722ECC"/>
    <w:rsid w:val="00730CE5"/>
    <w:rsid w:val="00732426"/>
    <w:rsid w:val="0073399D"/>
    <w:rsid w:val="007408BD"/>
    <w:rsid w:val="00740ED5"/>
    <w:rsid w:val="00744242"/>
    <w:rsid w:val="00751FD2"/>
    <w:rsid w:val="00752AE5"/>
    <w:rsid w:val="007623C8"/>
    <w:rsid w:val="00762DB0"/>
    <w:rsid w:val="00781E17"/>
    <w:rsid w:val="00787C6F"/>
    <w:rsid w:val="00791719"/>
    <w:rsid w:val="007A64A2"/>
    <w:rsid w:val="007A799F"/>
    <w:rsid w:val="007A7F6B"/>
    <w:rsid w:val="007B22DC"/>
    <w:rsid w:val="007C5E01"/>
    <w:rsid w:val="007D03B2"/>
    <w:rsid w:val="007D69BC"/>
    <w:rsid w:val="007F0A15"/>
    <w:rsid w:val="00800C38"/>
    <w:rsid w:val="008011A4"/>
    <w:rsid w:val="00801221"/>
    <w:rsid w:val="008076FF"/>
    <w:rsid w:val="0081011F"/>
    <w:rsid w:val="00815C11"/>
    <w:rsid w:val="0082196A"/>
    <w:rsid w:val="008235D6"/>
    <w:rsid w:val="00830290"/>
    <w:rsid w:val="0083771D"/>
    <w:rsid w:val="008423BC"/>
    <w:rsid w:val="008455A1"/>
    <w:rsid w:val="00850785"/>
    <w:rsid w:val="00857818"/>
    <w:rsid w:val="008741D8"/>
    <w:rsid w:val="00885A17"/>
    <w:rsid w:val="00894B10"/>
    <w:rsid w:val="008A32C0"/>
    <w:rsid w:val="008B4C8C"/>
    <w:rsid w:val="008C3D2F"/>
    <w:rsid w:val="008D5A74"/>
    <w:rsid w:val="008D761E"/>
    <w:rsid w:val="008E6EA8"/>
    <w:rsid w:val="008F2226"/>
    <w:rsid w:val="008F7BBE"/>
    <w:rsid w:val="00905478"/>
    <w:rsid w:val="00915A36"/>
    <w:rsid w:val="00916FEC"/>
    <w:rsid w:val="009207DC"/>
    <w:rsid w:val="009229AB"/>
    <w:rsid w:val="009275F5"/>
    <w:rsid w:val="009421B0"/>
    <w:rsid w:val="00946372"/>
    <w:rsid w:val="00953175"/>
    <w:rsid w:val="0096069C"/>
    <w:rsid w:val="00966693"/>
    <w:rsid w:val="00971956"/>
    <w:rsid w:val="00976754"/>
    <w:rsid w:val="009823F2"/>
    <w:rsid w:val="00986F02"/>
    <w:rsid w:val="00991356"/>
    <w:rsid w:val="00991A09"/>
    <w:rsid w:val="009A797E"/>
    <w:rsid w:val="009B7B53"/>
    <w:rsid w:val="009B7F81"/>
    <w:rsid w:val="009C1E56"/>
    <w:rsid w:val="009D0B21"/>
    <w:rsid w:val="009E5A46"/>
    <w:rsid w:val="009F0DC5"/>
    <w:rsid w:val="00A04395"/>
    <w:rsid w:val="00A1036B"/>
    <w:rsid w:val="00A1479D"/>
    <w:rsid w:val="00A2252E"/>
    <w:rsid w:val="00A2340C"/>
    <w:rsid w:val="00A2539B"/>
    <w:rsid w:val="00A274EF"/>
    <w:rsid w:val="00A34B01"/>
    <w:rsid w:val="00A409CB"/>
    <w:rsid w:val="00A44CAE"/>
    <w:rsid w:val="00A6570C"/>
    <w:rsid w:val="00A74E3B"/>
    <w:rsid w:val="00A84018"/>
    <w:rsid w:val="00A854A0"/>
    <w:rsid w:val="00A90ED6"/>
    <w:rsid w:val="00A93CE4"/>
    <w:rsid w:val="00A95ED0"/>
    <w:rsid w:val="00AA4EAB"/>
    <w:rsid w:val="00AB5414"/>
    <w:rsid w:val="00AB788F"/>
    <w:rsid w:val="00AC0B82"/>
    <w:rsid w:val="00AE161B"/>
    <w:rsid w:val="00AE24EA"/>
    <w:rsid w:val="00AF296A"/>
    <w:rsid w:val="00B1244A"/>
    <w:rsid w:val="00B13E8A"/>
    <w:rsid w:val="00B25891"/>
    <w:rsid w:val="00B40670"/>
    <w:rsid w:val="00B42551"/>
    <w:rsid w:val="00B443E2"/>
    <w:rsid w:val="00B46FDC"/>
    <w:rsid w:val="00B61942"/>
    <w:rsid w:val="00B70B9A"/>
    <w:rsid w:val="00B76A00"/>
    <w:rsid w:val="00B906E1"/>
    <w:rsid w:val="00B95134"/>
    <w:rsid w:val="00B9676E"/>
    <w:rsid w:val="00BA14BA"/>
    <w:rsid w:val="00BB0F8F"/>
    <w:rsid w:val="00BD5385"/>
    <w:rsid w:val="00BD6F9B"/>
    <w:rsid w:val="00BE441C"/>
    <w:rsid w:val="00BE541F"/>
    <w:rsid w:val="00BF4C7B"/>
    <w:rsid w:val="00BF7211"/>
    <w:rsid w:val="00C04D80"/>
    <w:rsid w:val="00C17F86"/>
    <w:rsid w:val="00C24C36"/>
    <w:rsid w:val="00C25ADD"/>
    <w:rsid w:val="00C26B78"/>
    <w:rsid w:val="00C45369"/>
    <w:rsid w:val="00C45FAE"/>
    <w:rsid w:val="00C4704B"/>
    <w:rsid w:val="00C47CAC"/>
    <w:rsid w:val="00C55A44"/>
    <w:rsid w:val="00C72667"/>
    <w:rsid w:val="00C74475"/>
    <w:rsid w:val="00C7489E"/>
    <w:rsid w:val="00C81A2B"/>
    <w:rsid w:val="00CB63A4"/>
    <w:rsid w:val="00CC645D"/>
    <w:rsid w:val="00CD0A2D"/>
    <w:rsid w:val="00CD0D27"/>
    <w:rsid w:val="00CD3596"/>
    <w:rsid w:val="00CD6F46"/>
    <w:rsid w:val="00CE4F0D"/>
    <w:rsid w:val="00CE6569"/>
    <w:rsid w:val="00D01320"/>
    <w:rsid w:val="00D039FD"/>
    <w:rsid w:val="00D33E2A"/>
    <w:rsid w:val="00D3758A"/>
    <w:rsid w:val="00D45FD9"/>
    <w:rsid w:val="00D466CF"/>
    <w:rsid w:val="00D468DA"/>
    <w:rsid w:val="00D60DF4"/>
    <w:rsid w:val="00D61F10"/>
    <w:rsid w:val="00D6277E"/>
    <w:rsid w:val="00D852B6"/>
    <w:rsid w:val="00D861E8"/>
    <w:rsid w:val="00DA0205"/>
    <w:rsid w:val="00DA08DD"/>
    <w:rsid w:val="00DB68AF"/>
    <w:rsid w:val="00DC4883"/>
    <w:rsid w:val="00E05324"/>
    <w:rsid w:val="00E07B4A"/>
    <w:rsid w:val="00E10ECA"/>
    <w:rsid w:val="00E154CF"/>
    <w:rsid w:val="00E236EE"/>
    <w:rsid w:val="00E3226E"/>
    <w:rsid w:val="00E52131"/>
    <w:rsid w:val="00E5321E"/>
    <w:rsid w:val="00E54F3B"/>
    <w:rsid w:val="00E575E2"/>
    <w:rsid w:val="00E64464"/>
    <w:rsid w:val="00E64C1B"/>
    <w:rsid w:val="00E671C1"/>
    <w:rsid w:val="00E82085"/>
    <w:rsid w:val="00E909C1"/>
    <w:rsid w:val="00E90BD0"/>
    <w:rsid w:val="00E97863"/>
    <w:rsid w:val="00EB31C2"/>
    <w:rsid w:val="00EB38C9"/>
    <w:rsid w:val="00EC3098"/>
    <w:rsid w:val="00EC6D04"/>
    <w:rsid w:val="00EE43AE"/>
    <w:rsid w:val="00EE4582"/>
    <w:rsid w:val="00EE5357"/>
    <w:rsid w:val="00EF4028"/>
    <w:rsid w:val="00F0177D"/>
    <w:rsid w:val="00F05292"/>
    <w:rsid w:val="00F10234"/>
    <w:rsid w:val="00F127E9"/>
    <w:rsid w:val="00F208B9"/>
    <w:rsid w:val="00F23EDD"/>
    <w:rsid w:val="00F25AF9"/>
    <w:rsid w:val="00F265A0"/>
    <w:rsid w:val="00F26B4E"/>
    <w:rsid w:val="00F311F4"/>
    <w:rsid w:val="00F33348"/>
    <w:rsid w:val="00F36228"/>
    <w:rsid w:val="00F42F03"/>
    <w:rsid w:val="00F50723"/>
    <w:rsid w:val="00F5173D"/>
    <w:rsid w:val="00F5209A"/>
    <w:rsid w:val="00F6048F"/>
    <w:rsid w:val="00F60BE6"/>
    <w:rsid w:val="00F65F0F"/>
    <w:rsid w:val="00F72449"/>
    <w:rsid w:val="00F8325D"/>
    <w:rsid w:val="00F86771"/>
    <w:rsid w:val="00F95094"/>
    <w:rsid w:val="00FC020A"/>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24</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10</cp:revision>
  <cp:lastPrinted>2021-09-30T23:02:00Z</cp:lastPrinted>
  <dcterms:created xsi:type="dcterms:W3CDTF">2024-01-07T14:46:00Z</dcterms:created>
  <dcterms:modified xsi:type="dcterms:W3CDTF">2024-01-1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